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E45EA9" w14:textId="068D9B19" w:rsidR="00471AE5" w:rsidRDefault="002A1839" w:rsidP="002A1839">
      <w:pPr>
        <w:pStyle w:val="ListParagraph"/>
        <w:numPr>
          <w:ilvl w:val="0"/>
          <w:numId w:val="1"/>
        </w:numPr>
      </w:pPr>
      <w:r w:rsidRPr="002A1839">
        <w:t>ASUS VN279QL 27" Full HD 1920x1080 DisplayPort HDMI VGA Ergonomic Monitor</w:t>
      </w:r>
    </w:p>
    <w:p w14:paraId="0183C349" w14:textId="795ED6E4" w:rsidR="005017CF" w:rsidRDefault="005017CF" w:rsidP="002A1839">
      <w:pPr>
        <w:pStyle w:val="ListParagraph"/>
        <w:numPr>
          <w:ilvl w:val="0"/>
          <w:numId w:val="1"/>
        </w:numPr>
      </w:pPr>
      <w:r w:rsidRPr="005017CF">
        <w:t>QHD 1440p IPS Monitor | 100% sRGB | AQCOLOR Technology for Accurate Reproduction</w:t>
      </w:r>
    </w:p>
    <w:p w14:paraId="4666EC54" w14:textId="66E02505" w:rsidR="007E034B" w:rsidRDefault="007E034B" w:rsidP="002A1839">
      <w:pPr>
        <w:pStyle w:val="ListParagraph"/>
        <w:numPr>
          <w:ilvl w:val="0"/>
          <w:numId w:val="1"/>
        </w:numPr>
      </w:pPr>
      <w:r w:rsidRPr="007E034B">
        <w:t>ASUS ROG Swift PG279Q 27" Gaming Monitor, 1440P WQHD (2560 x 1440), IPS, 165Hz (Supports 144Hz), G-SYNC, Eye Care, DisplayPort Adjustable Ergonomic</w:t>
      </w:r>
      <w:bookmarkStart w:id="0" w:name="_GoBack"/>
      <w:bookmarkEnd w:id="0"/>
    </w:p>
    <w:sectPr w:rsidR="007E03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5C21E5"/>
    <w:multiLevelType w:val="hybridMultilevel"/>
    <w:tmpl w:val="2390CB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Dc1tDQ1tjA2NzVW0lEKTi0uzszPAykwrAUAKr+eQywAAAA="/>
  </w:docVars>
  <w:rsids>
    <w:rsidRoot w:val="002A1839"/>
    <w:rsid w:val="002A1839"/>
    <w:rsid w:val="005017CF"/>
    <w:rsid w:val="006D78DA"/>
    <w:rsid w:val="007E034B"/>
    <w:rsid w:val="00C24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C494A"/>
  <w15:chartTrackingRefBased/>
  <w15:docId w15:val="{59B32443-6E5F-4295-BA35-03F91D22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18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5</Words>
  <Characters>2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lvester Ntiamoah</dc:creator>
  <cp:keywords/>
  <dc:description/>
  <cp:lastModifiedBy>Sylvester Ntiamoah</cp:lastModifiedBy>
  <cp:revision>1</cp:revision>
  <dcterms:created xsi:type="dcterms:W3CDTF">2020-05-20T03:05:00Z</dcterms:created>
  <dcterms:modified xsi:type="dcterms:W3CDTF">2020-05-20T03:29:00Z</dcterms:modified>
</cp:coreProperties>
</file>